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ed48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opensource.org/docs/osd" TargetMode="Externa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opensource.org/docs/osd" TargetMode="Externa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31:06Z</dcterms:created>
  <dcterms:modified xsi:type="dcterms:W3CDTF">2024-05-03T13:31:06Z</dcterms:modified>
</cp:coreProperties>
</file>